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D045D1" w14:textId="77777777" w:rsidR="00A5483C" w:rsidRDefault="00A5483C" w:rsidP="00A5483C">
      <w:pPr>
        <w:bidi w:val="0"/>
        <w:rPr>
          <w:sz w:val="24"/>
          <w:szCs w:val="24"/>
        </w:rPr>
      </w:pPr>
    </w:p>
    <w:tbl>
      <w:tblPr>
        <w:tblStyle w:val="LightShading1"/>
        <w:tblW w:w="10647" w:type="dxa"/>
        <w:tblInd w:w="-1179" w:type="dxa"/>
        <w:tblLook w:val="04A0" w:firstRow="1" w:lastRow="0" w:firstColumn="1" w:lastColumn="0" w:noHBand="0" w:noVBand="1"/>
      </w:tblPr>
      <w:tblGrid>
        <w:gridCol w:w="1827"/>
        <w:gridCol w:w="1691"/>
        <w:gridCol w:w="1770"/>
        <w:gridCol w:w="1740"/>
        <w:gridCol w:w="3619"/>
      </w:tblGrid>
      <w:tr w:rsidR="00E137C5" w14:paraId="632CAE72" w14:textId="77777777" w:rsidTr="005F74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7" w:type="dxa"/>
          </w:tcPr>
          <w:p w14:paraId="6B135D22" w14:textId="77777777" w:rsidR="00E137C5" w:rsidRPr="00E137C5" w:rsidRDefault="00E137C5" w:rsidP="00E137C5">
            <w:pPr>
              <w:bidi w:val="0"/>
              <w:jc w:val="center"/>
              <w:rPr>
                <w:b w:val="0"/>
                <w:bCs w:val="0"/>
                <w:sz w:val="24"/>
                <w:szCs w:val="24"/>
              </w:rPr>
            </w:pPr>
            <w:r w:rsidRPr="00E137C5">
              <w:rPr>
                <w:b w:val="0"/>
                <w:bCs w:val="0"/>
                <w:sz w:val="24"/>
                <w:szCs w:val="24"/>
              </w:rPr>
              <w:t>Name</w:t>
            </w:r>
          </w:p>
        </w:tc>
        <w:tc>
          <w:tcPr>
            <w:tcW w:w="1691" w:type="dxa"/>
          </w:tcPr>
          <w:p w14:paraId="60E8C501" w14:textId="77777777" w:rsidR="00E137C5" w:rsidRPr="00E137C5" w:rsidRDefault="00E137C5" w:rsidP="00E137C5">
            <w:pPr>
              <w:bidi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</w:rPr>
            </w:pPr>
            <w:r w:rsidRPr="00E137C5">
              <w:rPr>
                <w:b w:val="0"/>
                <w:bCs w:val="0"/>
                <w:sz w:val="24"/>
                <w:szCs w:val="24"/>
              </w:rPr>
              <w:t>Functional Title</w:t>
            </w:r>
          </w:p>
        </w:tc>
        <w:tc>
          <w:tcPr>
            <w:tcW w:w="1770" w:type="dxa"/>
          </w:tcPr>
          <w:p w14:paraId="5CDAA7AE" w14:textId="77777777" w:rsidR="00E137C5" w:rsidRPr="00E137C5" w:rsidRDefault="00E137C5" w:rsidP="00E137C5">
            <w:pPr>
              <w:bidi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</w:rPr>
            </w:pPr>
            <w:r w:rsidRPr="00E137C5">
              <w:rPr>
                <w:b w:val="0"/>
                <w:bCs w:val="0"/>
                <w:sz w:val="24"/>
                <w:szCs w:val="24"/>
              </w:rPr>
              <w:t>Office Location</w:t>
            </w:r>
          </w:p>
        </w:tc>
        <w:tc>
          <w:tcPr>
            <w:tcW w:w="1740" w:type="dxa"/>
          </w:tcPr>
          <w:p w14:paraId="4B5FA2C4" w14:textId="77777777" w:rsidR="00E137C5" w:rsidRPr="00E137C5" w:rsidRDefault="00E137C5" w:rsidP="00E137C5">
            <w:pPr>
              <w:bidi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</w:rPr>
            </w:pPr>
            <w:r w:rsidRPr="00E137C5">
              <w:rPr>
                <w:b w:val="0"/>
                <w:bCs w:val="0"/>
                <w:sz w:val="24"/>
                <w:szCs w:val="24"/>
              </w:rPr>
              <w:t>Phone#</w:t>
            </w:r>
          </w:p>
        </w:tc>
        <w:tc>
          <w:tcPr>
            <w:tcW w:w="3619" w:type="dxa"/>
          </w:tcPr>
          <w:p w14:paraId="2EF409E7" w14:textId="77777777" w:rsidR="00E137C5" w:rsidRPr="00E137C5" w:rsidRDefault="00E137C5" w:rsidP="00E137C5">
            <w:pPr>
              <w:bidi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</w:rPr>
            </w:pPr>
            <w:r w:rsidRPr="00E137C5">
              <w:rPr>
                <w:b w:val="0"/>
                <w:bCs w:val="0"/>
                <w:sz w:val="24"/>
                <w:szCs w:val="24"/>
              </w:rPr>
              <w:t>Email</w:t>
            </w:r>
          </w:p>
        </w:tc>
      </w:tr>
      <w:tr w:rsidR="00E137C5" w14:paraId="08DDB9B1" w14:textId="77777777" w:rsidTr="005F74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7" w:type="dxa"/>
          </w:tcPr>
          <w:p w14:paraId="442D28DA" w14:textId="77777777" w:rsidR="00E137C5" w:rsidRDefault="00E137C5" w:rsidP="00E137C5">
            <w:pPr>
              <w:bidi w:val="0"/>
              <w:rPr>
                <w:sz w:val="24"/>
                <w:szCs w:val="24"/>
              </w:rPr>
            </w:pPr>
          </w:p>
        </w:tc>
        <w:tc>
          <w:tcPr>
            <w:tcW w:w="1691" w:type="dxa"/>
          </w:tcPr>
          <w:p w14:paraId="1384FA15" w14:textId="77777777" w:rsidR="00E137C5" w:rsidRDefault="00E137C5" w:rsidP="00E137C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770" w:type="dxa"/>
          </w:tcPr>
          <w:p w14:paraId="6F7AA4A9" w14:textId="77777777" w:rsidR="00E137C5" w:rsidRDefault="00E137C5" w:rsidP="00E137C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740" w:type="dxa"/>
          </w:tcPr>
          <w:p w14:paraId="4F0BC79A" w14:textId="77777777" w:rsidR="00E137C5" w:rsidRDefault="00E137C5" w:rsidP="00E137C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3619" w:type="dxa"/>
          </w:tcPr>
          <w:p w14:paraId="11F5417B" w14:textId="77777777" w:rsidR="00E137C5" w:rsidRDefault="00E137C5" w:rsidP="00E137C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E137C5" w14:paraId="0674A1DF" w14:textId="77777777" w:rsidTr="005F74D6">
        <w:trPr>
          <w:trHeight w:val="5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7" w:type="dxa"/>
          </w:tcPr>
          <w:p w14:paraId="3D298302" w14:textId="77777777" w:rsidR="00E137C5" w:rsidRDefault="00E137C5" w:rsidP="00E137C5">
            <w:pPr>
              <w:bidi w:val="0"/>
              <w:rPr>
                <w:sz w:val="24"/>
                <w:szCs w:val="24"/>
              </w:rPr>
            </w:pPr>
          </w:p>
        </w:tc>
        <w:tc>
          <w:tcPr>
            <w:tcW w:w="1691" w:type="dxa"/>
          </w:tcPr>
          <w:p w14:paraId="7C93B70B" w14:textId="77777777" w:rsidR="00E137C5" w:rsidRDefault="00E137C5" w:rsidP="00E137C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770" w:type="dxa"/>
          </w:tcPr>
          <w:p w14:paraId="49E22099" w14:textId="77777777" w:rsidR="00E137C5" w:rsidRDefault="00E137C5" w:rsidP="00E137C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740" w:type="dxa"/>
          </w:tcPr>
          <w:p w14:paraId="03097450" w14:textId="77777777" w:rsidR="00E137C5" w:rsidRDefault="00E137C5" w:rsidP="00E137C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3619" w:type="dxa"/>
          </w:tcPr>
          <w:p w14:paraId="1CBFD5AA" w14:textId="77777777" w:rsidR="00E137C5" w:rsidRDefault="00E137C5" w:rsidP="00E137C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E137C5" w14:paraId="7FD090D9" w14:textId="77777777" w:rsidTr="005F74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7" w:type="dxa"/>
          </w:tcPr>
          <w:p w14:paraId="43729A97" w14:textId="77777777" w:rsidR="00E137C5" w:rsidRDefault="00E137C5" w:rsidP="00E137C5">
            <w:pPr>
              <w:bidi w:val="0"/>
              <w:rPr>
                <w:sz w:val="24"/>
                <w:szCs w:val="24"/>
              </w:rPr>
            </w:pPr>
          </w:p>
        </w:tc>
        <w:tc>
          <w:tcPr>
            <w:tcW w:w="1691" w:type="dxa"/>
          </w:tcPr>
          <w:p w14:paraId="1EA15DA3" w14:textId="77777777" w:rsidR="00E137C5" w:rsidRDefault="00E137C5" w:rsidP="00E137C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770" w:type="dxa"/>
          </w:tcPr>
          <w:p w14:paraId="2F91F455" w14:textId="77777777" w:rsidR="00E137C5" w:rsidRDefault="00E137C5" w:rsidP="00E137C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740" w:type="dxa"/>
          </w:tcPr>
          <w:p w14:paraId="0D572A9D" w14:textId="77777777" w:rsidR="00E137C5" w:rsidRDefault="00E137C5" w:rsidP="00E137C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3619" w:type="dxa"/>
          </w:tcPr>
          <w:p w14:paraId="640A7252" w14:textId="77777777" w:rsidR="00E137C5" w:rsidRDefault="00E137C5" w:rsidP="00E137C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E137C5" w14:paraId="1F988513" w14:textId="77777777" w:rsidTr="005F74D6">
        <w:trPr>
          <w:trHeight w:val="4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7" w:type="dxa"/>
          </w:tcPr>
          <w:p w14:paraId="7F51C598" w14:textId="77777777" w:rsidR="00E137C5" w:rsidRDefault="00E137C5" w:rsidP="00E137C5">
            <w:pPr>
              <w:bidi w:val="0"/>
              <w:rPr>
                <w:sz w:val="24"/>
                <w:szCs w:val="24"/>
              </w:rPr>
            </w:pPr>
          </w:p>
        </w:tc>
        <w:tc>
          <w:tcPr>
            <w:tcW w:w="1691" w:type="dxa"/>
          </w:tcPr>
          <w:p w14:paraId="7F1666A7" w14:textId="77777777" w:rsidR="00E137C5" w:rsidRDefault="00E137C5" w:rsidP="00E137C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770" w:type="dxa"/>
          </w:tcPr>
          <w:p w14:paraId="196D2069" w14:textId="77777777" w:rsidR="00E137C5" w:rsidRDefault="00E137C5" w:rsidP="00E137C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740" w:type="dxa"/>
          </w:tcPr>
          <w:p w14:paraId="0A812CD9" w14:textId="77777777" w:rsidR="00E137C5" w:rsidRDefault="00E137C5" w:rsidP="00E137C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3619" w:type="dxa"/>
          </w:tcPr>
          <w:p w14:paraId="18A22600" w14:textId="77777777" w:rsidR="00E137C5" w:rsidRDefault="00E137C5" w:rsidP="00E137C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E137C5" w14:paraId="3B30D493" w14:textId="77777777" w:rsidTr="005F74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7" w:type="dxa"/>
          </w:tcPr>
          <w:p w14:paraId="3935F0C9" w14:textId="77777777" w:rsidR="00E137C5" w:rsidRDefault="00E137C5" w:rsidP="00E137C5">
            <w:pPr>
              <w:bidi w:val="0"/>
              <w:rPr>
                <w:sz w:val="24"/>
                <w:szCs w:val="24"/>
              </w:rPr>
            </w:pPr>
          </w:p>
        </w:tc>
        <w:tc>
          <w:tcPr>
            <w:tcW w:w="1691" w:type="dxa"/>
          </w:tcPr>
          <w:p w14:paraId="6563226A" w14:textId="77777777" w:rsidR="00E137C5" w:rsidRDefault="00E137C5" w:rsidP="00E137C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770" w:type="dxa"/>
          </w:tcPr>
          <w:p w14:paraId="272C1CB8" w14:textId="77777777" w:rsidR="00E137C5" w:rsidRDefault="00E137C5" w:rsidP="00E137C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740" w:type="dxa"/>
          </w:tcPr>
          <w:p w14:paraId="62567B02" w14:textId="77777777" w:rsidR="00E137C5" w:rsidRDefault="00E137C5" w:rsidP="00E137C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3619" w:type="dxa"/>
          </w:tcPr>
          <w:p w14:paraId="2AB9F676" w14:textId="77777777" w:rsidR="00E137C5" w:rsidRDefault="00E137C5" w:rsidP="00E137C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E137C5" w14:paraId="6D77FA8A" w14:textId="77777777" w:rsidTr="005F74D6">
        <w:trPr>
          <w:trHeight w:val="4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7" w:type="dxa"/>
          </w:tcPr>
          <w:p w14:paraId="5B57DEB9" w14:textId="77777777" w:rsidR="00E137C5" w:rsidRDefault="00E137C5" w:rsidP="00E137C5">
            <w:pPr>
              <w:bidi w:val="0"/>
              <w:rPr>
                <w:sz w:val="24"/>
                <w:szCs w:val="24"/>
              </w:rPr>
            </w:pPr>
          </w:p>
        </w:tc>
        <w:tc>
          <w:tcPr>
            <w:tcW w:w="1691" w:type="dxa"/>
          </w:tcPr>
          <w:p w14:paraId="55083872" w14:textId="77777777" w:rsidR="00E137C5" w:rsidRDefault="00E137C5" w:rsidP="00E137C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770" w:type="dxa"/>
          </w:tcPr>
          <w:p w14:paraId="376A5411" w14:textId="77777777" w:rsidR="00E137C5" w:rsidRDefault="00E137C5" w:rsidP="00E137C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740" w:type="dxa"/>
          </w:tcPr>
          <w:p w14:paraId="0527E42D" w14:textId="77777777" w:rsidR="00E137C5" w:rsidRDefault="00E137C5" w:rsidP="00E137C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3619" w:type="dxa"/>
          </w:tcPr>
          <w:p w14:paraId="66693736" w14:textId="77777777" w:rsidR="00E137C5" w:rsidRDefault="00E137C5" w:rsidP="00E137C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E137C5" w14:paraId="556273BE" w14:textId="77777777" w:rsidTr="005F74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7" w:type="dxa"/>
          </w:tcPr>
          <w:p w14:paraId="2ED37DDD" w14:textId="77777777" w:rsidR="00E137C5" w:rsidRDefault="00E137C5" w:rsidP="00E137C5">
            <w:pPr>
              <w:bidi w:val="0"/>
              <w:rPr>
                <w:sz w:val="24"/>
                <w:szCs w:val="24"/>
              </w:rPr>
            </w:pPr>
          </w:p>
        </w:tc>
        <w:tc>
          <w:tcPr>
            <w:tcW w:w="1691" w:type="dxa"/>
          </w:tcPr>
          <w:p w14:paraId="02905956" w14:textId="77777777" w:rsidR="00E137C5" w:rsidRDefault="00E137C5" w:rsidP="00E137C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770" w:type="dxa"/>
          </w:tcPr>
          <w:p w14:paraId="76BFE7BE" w14:textId="77777777" w:rsidR="00E137C5" w:rsidRDefault="00E137C5" w:rsidP="00E137C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740" w:type="dxa"/>
          </w:tcPr>
          <w:p w14:paraId="3B2A6A5F" w14:textId="77777777" w:rsidR="00E137C5" w:rsidRDefault="00E137C5" w:rsidP="00E137C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3619" w:type="dxa"/>
          </w:tcPr>
          <w:p w14:paraId="653FA323" w14:textId="77777777" w:rsidR="00E137C5" w:rsidRDefault="00E137C5" w:rsidP="00E137C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E137C5" w14:paraId="17FCB7CB" w14:textId="77777777" w:rsidTr="005F74D6">
        <w:trPr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7" w:type="dxa"/>
          </w:tcPr>
          <w:p w14:paraId="3CFF2DCB" w14:textId="77777777" w:rsidR="00E137C5" w:rsidRDefault="00E137C5" w:rsidP="00E137C5">
            <w:pPr>
              <w:bidi w:val="0"/>
              <w:rPr>
                <w:sz w:val="24"/>
                <w:szCs w:val="24"/>
              </w:rPr>
            </w:pPr>
          </w:p>
        </w:tc>
        <w:tc>
          <w:tcPr>
            <w:tcW w:w="1691" w:type="dxa"/>
          </w:tcPr>
          <w:p w14:paraId="248CA28F" w14:textId="77777777" w:rsidR="00E137C5" w:rsidRDefault="00E137C5" w:rsidP="00E137C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770" w:type="dxa"/>
          </w:tcPr>
          <w:p w14:paraId="42450B4F" w14:textId="77777777" w:rsidR="00E137C5" w:rsidRDefault="00E137C5" w:rsidP="00E137C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740" w:type="dxa"/>
          </w:tcPr>
          <w:p w14:paraId="6DCFBADA" w14:textId="77777777" w:rsidR="00E137C5" w:rsidRDefault="00E137C5" w:rsidP="00E137C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3619" w:type="dxa"/>
          </w:tcPr>
          <w:p w14:paraId="55401F47" w14:textId="77777777" w:rsidR="00E137C5" w:rsidRDefault="00E137C5" w:rsidP="00E137C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E137C5" w14:paraId="509EE5D7" w14:textId="77777777" w:rsidTr="005F74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7" w:type="dxa"/>
          </w:tcPr>
          <w:p w14:paraId="5523A7C8" w14:textId="77777777" w:rsidR="00E137C5" w:rsidRDefault="00E137C5" w:rsidP="00E137C5">
            <w:pPr>
              <w:bidi w:val="0"/>
              <w:rPr>
                <w:sz w:val="24"/>
                <w:szCs w:val="24"/>
              </w:rPr>
            </w:pPr>
          </w:p>
        </w:tc>
        <w:tc>
          <w:tcPr>
            <w:tcW w:w="1691" w:type="dxa"/>
          </w:tcPr>
          <w:p w14:paraId="53E896F8" w14:textId="77777777" w:rsidR="00E137C5" w:rsidRDefault="00E137C5" w:rsidP="00E137C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770" w:type="dxa"/>
          </w:tcPr>
          <w:p w14:paraId="1CF496D7" w14:textId="77777777" w:rsidR="00E137C5" w:rsidRDefault="00E137C5" w:rsidP="00E137C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740" w:type="dxa"/>
          </w:tcPr>
          <w:p w14:paraId="6E4B7B69" w14:textId="77777777" w:rsidR="00E137C5" w:rsidRDefault="00E137C5" w:rsidP="00E137C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3619" w:type="dxa"/>
          </w:tcPr>
          <w:p w14:paraId="60CA6C05" w14:textId="77777777" w:rsidR="00E137C5" w:rsidRDefault="00E137C5" w:rsidP="00E137C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E137C5" w14:paraId="5604D737" w14:textId="77777777" w:rsidTr="005F74D6">
        <w:trPr>
          <w:trHeight w:val="5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7" w:type="dxa"/>
          </w:tcPr>
          <w:p w14:paraId="7AE443C4" w14:textId="77777777" w:rsidR="00E137C5" w:rsidRDefault="00E137C5" w:rsidP="00E137C5">
            <w:pPr>
              <w:bidi w:val="0"/>
              <w:rPr>
                <w:sz w:val="24"/>
                <w:szCs w:val="24"/>
              </w:rPr>
            </w:pPr>
          </w:p>
        </w:tc>
        <w:tc>
          <w:tcPr>
            <w:tcW w:w="1691" w:type="dxa"/>
          </w:tcPr>
          <w:p w14:paraId="2208AE2A" w14:textId="77777777" w:rsidR="00E137C5" w:rsidRDefault="00E137C5" w:rsidP="00E137C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770" w:type="dxa"/>
          </w:tcPr>
          <w:p w14:paraId="420E53C1" w14:textId="77777777" w:rsidR="00E137C5" w:rsidRDefault="00E137C5" w:rsidP="00E137C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740" w:type="dxa"/>
          </w:tcPr>
          <w:p w14:paraId="3AAFEC6E" w14:textId="77777777" w:rsidR="00E137C5" w:rsidRDefault="00E137C5" w:rsidP="00E137C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3619" w:type="dxa"/>
          </w:tcPr>
          <w:p w14:paraId="0A0DFF39" w14:textId="77777777" w:rsidR="00E137C5" w:rsidRDefault="00E137C5" w:rsidP="00E137C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E137C5" w14:paraId="08EC210A" w14:textId="77777777" w:rsidTr="005F74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7" w:type="dxa"/>
          </w:tcPr>
          <w:p w14:paraId="12C14AF3" w14:textId="77777777" w:rsidR="00E137C5" w:rsidRDefault="00E137C5" w:rsidP="00E137C5">
            <w:pPr>
              <w:bidi w:val="0"/>
              <w:rPr>
                <w:sz w:val="24"/>
                <w:szCs w:val="24"/>
              </w:rPr>
            </w:pPr>
          </w:p>
        </w:tc>
        <w:tc>
          <w:tcPr>
            <w:tcW w:w="1691" w:type="dxa"/>
          </w:tcPr>
          <w:p w14:paraId="1C650A52" w14:textId="77777777" w:rsidR="00E137C5" w:rsidRDefault="00E137C5" w:rsidP="00E137C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770" w:type="dxa"/>
          </w:tcPr>
          <w:p w14:paraId="6B49AE8C" w14:textId="77777777" w:rsidR="00E137C5" w:rsidRDefault="00E137C5" w:rsidP="00E137C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740" w:type="dxa"/>
          </w:tcPr>
          <w:p w14:paraId="04BA2AFF" w14:textId="77777777" w:rsidR="00E137C5" w:rsidRDefault="00E137C5" w:rsidP="00E137C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3619" w:type="dxa"/>
          </w:tcPr>
          <w:p w14:paraId="75102F1B" w14:textId="77777777" w:rsidR="00E137C5" w:rsidRDefault="00E137C5" w:rsidP="00E137C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E137C5" w14:paraId="5EE6B369" w14:textId="77777777" w:rsidTr="005F74D6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7" w:type="dxa"/>
          </w:tcPr>
          <w:p w14:paraId="65BC246B" w14:textId="77777777" w:rsidR="00E137C5" w:rsidRDefault="00E137C5" w:rsidP="00E137C5">
            <w:pPr>
              <w:bidi w:val="0"/>
              <w:rPr>
                <w:sz w:val="24"/>
                <w:szCs w:val="24"/>
              </w:rPr>
            </w:pPr>
          </w:p>
        </w:tc>
        <w:tc>
          <w:tcPr>
            <w:tcW w:w="1691" w:type="dxa"/>
          </w:tcPr>
          <w:p w14:paraId="7DCE0804" w14:textId="77777777" w:rsidR="00E137C5" w:rsidRDefault="00E137C5" w:rsidP="00E137C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770" w:type="dxa"/>
          </w:tcPr>
          <w:p w14:paraId="641677EA" w14:textId="77777777" w:rsidR="00E137C5" w:rsidRDefault="00E137C5" w:rsidP="00E137C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740" w:type="dxa"/>
          </w:tcPr>
          <w:p w14:paraId="4D032C97" w14:textId="77777777" w:rsidR="00E137C5" w:rsidRDefault="00E137C5" w:rsidP="00E137C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3619" w:type="dxa"/>
          </w:tcPr>
          <w:p w14:paraId="0DD27BDE" w14:textId="77777777" w:rsidR="00E137C5" w:rsidRDefault="00E137C5" w:rsidP="00E137C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E137C5" w14:paraId="050E73B5" w14:textId="77777777" w:rsidTr="005F74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7" w:type="dxa"/>
          </w:tcPr>
          <w:p w14:paraId="537DB316" w14:textId="77777777" w:rsidR="00E137C5" w:rsidRDefault="00E137C5" w:rsidP="00E137C5">
            <w:pPr>
              <w:bidi w:val="0"/>
              <w:rPr>
                <w:sz w:val="24"/>
                <w:szCs w:val="24"/>
              </w:rPr>
            </w:pPr>
          </w:p>
        </w:tc>
        <w:tc>
          <w:tcPr>
            <w:tcW w:w="1691" w:type="dxa"/>
          </w:tcPr>
          <w:p w14:paraId="184C3B12" w14:textId="77777777" w:rsidR="00E137C5" w:rsidRDefault="00E137C5" w:rsidP="00E137C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770" w:type="dxa"/>
          </w:tcPr>
          <w:p w14:paraId="3F82E07B" w14:textId="77777777" w:rsidR="00E137C5" w:rsidRDefault="00E137C5" w:rsidP="00E137C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740" w:type="dxa"/>
          </w:tcPr>
          <w:p w14:paraId="1AEA9857" w14:textId="77777777" w:rsidR="00E137C5" w:rsidRDefault="00E137C5" w:rsidP="00E137C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3619" w:type="dxa"/>
          </w:tcPr>
          <w:p w14:paraId="34E30A49" w14:textId="77777777" w:rsidR="00E137C5" w:rsidRDefault="00E137C5" w:rsidP="00E137C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E137C5" w14:paraId="1C03EC5F" w14:textId="77777777" w:rsidTr="005F74D6">
        <w:trPr>
          <w:trHeight w:val="4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7" w:type="dxa"/>
          </w:tcPr>
          <w:p w14:paraId="16798A6C" w14:textId="77777777" w:rsidR="00E137C5" w:rsidRDefault="00E137C5" w:rsidP="00E137C5">
            <w:pPr>
              <w:bidi w:val="0"/>
              <w:rPr>
                <w:sz w:val="24"/>
                <w:szCs w:val="24"/>
              </w:rPr>
            </w:pPr>
          </w:p>
        </w:tc>
        <w:tc>
          <w:tcPr>
            <w:tcW w:w="1691" w:type="dxa"/>
          </w:tcPr>
          <w:p w14:paraId="4FC01664" w14:textId="77777777" w:rsidR="00E137C5" w:rsidRDefault="00E137C5" w:rsidP="00E137C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770" w:type="dxa"/>
          </w:tcPr>
          <w:p w14:paraId="1727ED45" w14:textId="77777777" w:rsidR="00E137C5" w:rsidRDefault="00E137C5" w:rsidP="00E137C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740" w:type="dxa"/>
          </w:tcPr>
          <w:p w14:paraId="71C63BF7" w14:textId="77777777" w:rsidR="00E137C5" w:rsidRDefault="00E137C5" w:rsidP="00E137C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3619" w:type="dxa"/>
          </w:tcPr>
          <w:p w14:paraId="5CF77302" w14:textId="77777777" w:rsidR="00E137C5" w:rsidRDefault="00E137C5" w:rsidP="00E137C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E137C5" w14:paraId="604408EF" w14:textId="77777777" w:rsidTr="005F74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7" w:type="dxa"/>
          </w:tcPr>
          <w:p w14:paraId="5D8FA76A" w14:textId="77777777" w:rsidR="00E137C5" w:rsidRDefault="00E137C5" w:rsidP="00E137C5">
            <w:pPr>
              <w:bidi w:val="0"/>
              <w:rPr>
                <w:sz w:val="24"/>
                <w:szCs w:val="24"/>
              </w:rPr>
            </w:pPr>
          </w:p>
        </w:tc>
        <w:tc>
          <w:tcPr>
            <w:tcW w:w="1691" w:type="dxa"/>
          </w:tcPr>
          <w:p w14:paraId="6B168278" w14:textId="77777777" w:rsidR="00E137C5" w:rsidRDefault="00E137C5" w:rsidP="00E137C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770" w:type="dxa"/>
          </w:tcPr>
          <w:p w14:paraId="59982430" w14:textId="77777777" w:rsidR="00E137C5" w:rsidRDefault="00E137C5" w:rsidP="00E137C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740" w:type="dxa"/>
          </w:tcPr>
          <w:p w14:paraId="3CB1232C" w14:textId="77777777" w:rsidR="00E137C5" w:rsidRDefault="00E137C5" w:rsidP="00E137C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3619" w:type="dxa"/>
          </w:tcPr>
          <w:p w14:paraId="729F31BD" w14:textId="77777777" w:rsidR="00E137C5" w:rsidRDefault="00E137C5" w:rsidP="00E137C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E137C5" w14:paraId="2E0DB25D" w14:textId="77777777" w:rsidTr="005F74D6">
        <w:trPr>
          <w:trHeight w:val="4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7" w:type="dxa"/>
          </w:tcPr>
          <w:p w14:paraId="2D179A9B" w14:textId="77777777" w:rsidR="00E137C5" w:rsidRDefault="00E137C5" w:rsidP="00E137C5">
            <w:pPr>
              <w:bidi w:val="0"/>
              <w:rPr>
                <w:sz w:val="24"/>
                <w:szCs w:val="24"/>
              </w:rPr>
            </w:pPr>
          </w:p>
        </w:tc>
        <w:tc>
          <w:tcPr>
            <w:tcW w:w="1691" w:type="dxa"/>
          </w:tcPr>
          <w:p w14:paraId="7D9307B8" w14:textId="77777777" w:rsidR="00E137C5" w:rsidRDefault="00E137C5" w:rsidP="00E137C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770" w:type="dxa"/>
          </w:tcPr>
          <w:p w14:paraId="0C9C0EC4" w14:textId="77777777" w:rsidR="00E137C5" w:rsidRDefault="00E137C5" w:rsidP="00E137C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740" w:type="dxa"/>
          </w:tcPr>
          <w:p w14:paraId="59EF1E7D" w14:textId="77777777" w:rsidR="00E137C5" w:rsidRDefault="00E137C5" w:rsidP="00E137C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3619" w:type="dxa"/>
          </w:tcPr>
          <w:p w14:paraId="45717E79" w14:textId="77777777" w:rsidR="00E137C5" w:rsidRDefault="00E137C5" w:rsidP="00E137C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E137C5" w14:paraId="6976E921" w14:textId="77777777" w:rsidTr="005F74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7" w:type="dxa"/>
          </w:tcPr>
          <w:p w14:paraId="5E805B6C" w14:textId="77777777" w:rsidR="00E137C5" w:rsidRDefault="00E137C5" w:rsidP="00E137C5">
            <w:pPr>
              <w:bidi w:val="0"/>
              <w:rPr>
                <w:sz w:val="24"/>
                <w:szCs w:val="24"/>
              </w:rPr>
            </w:pPr>
          </w:p>
        </w:tc>
        <w:tc>
          <w:tcPr>
            <w:tcW w:w="1691" w:type="dxa"/>
          </w:tcPr>
          <w:p w14:paraId="7D401C91" w14:textId="77777777" w:rsidR="00E137C5" w:rsidRDefault="00E137C5" w:rsidP="00E137C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770" w:type="dxa"/>
          </w:tcPr>
          <w:p w14:paraId="1F94DAD1" w14:textId="77777777" w:rsidR="00E137C5" w:rsidRDefault="00E137C5" w:rsidP="00E137C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740" w:type="dxa"/>
          </w:tcPr>
          <w:p w14:paraId="2C9B4C62" w14:textId="77777777" w:rsidR="00E137C5" w:rsidRDefault="00E137C5" w:rsidP="00E137C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3619" w:type="dxa"/>
          </w:tcPr>
          <w:p w14:paraId="5CCE17E1" w14:textId="77777777" w:rsidR="00E137C5" w:rsidRDefault="00E137C5" w:rsidP="00E137C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E137C5" w14:paraId="53D1DB98" w14:textId="77777777" w:rsidTr="005F74D6">
        <w:trPr>
          <w:trHeight w:val="4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7" w:type="dxa"/>
          </w:tcPr>
          <w:p w14:paraId="11DA8164" w14:textId="77777777" w:rsidR="00E137C5" w:rsidRDefault="00E137C5" w:rsidP="00E137C5">
            <w:pPr>
              <w:bidi w:val="0"/>
              <w:rPr>
                <w:sz w:val="24"/>
                <w:szCs w:val="24"/>
              </w:rPr>
            </w:pPr>
          </w:p>
        </w:tc>
        <w:tc>
          <w:tcPr>
            <w:tcW w:w="1691" w:type="dxa"/>
          </w:tcPr>
          <w:p w14:paraId="06A28A1C" w14:textId="77777777" w:rsidR="00E137C5" w:rsidRDefault="00E137C5" w:rsidP="00E137C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770" w:type="dxa"/>
          </w:tcPr>
          <w:p w14:paraId="2499112A" w14:textId="77777777" w:rsidR="00E137C5" w:rsidRDefault="00E137C5" w:rsidP="00E137C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740" w:type="dxa"/>
          </w:tcPr>
          <w:p w14:paraId="1F344C8E" w14:textId="77777777" w:rsidR="00E137C5" w:rsidRDefault="00E137C5" w:rsidP="00E137C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3619" w:type="dxa"/>
          </w:tcPr>
          <w:p w14:paraId="3469A453" w14:textId="77777777" w:rsidR="00E137C5" w:rsidRDefault="00E137C5" w:rsidP="00E137C5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E137C5" w14:paraId="3A0E111C" w14:textId="77777777" w:rsidTr="005F74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7" w:type="dxa"/>
          </w:tcPr>
          <w:p w14:paraId="34E22F16" w14:textId="77777777" w:rsidR="00E137C5" w:rsidRDefault="00E137C5" w:rsidP="00E137C5">
            <w:pPr>
              <w:bidi w:val="0"/>
              <w:rPr>
                <w:sz w:val="24"/>
                <w:szCs w:val="24"/>
              </w:rPr>
            </w:pPr>
          </w:p>
        </w:tc>
        <w:tc>
          <w:tcPr>
            <w:tcW w:w="1691" w:type="dxa"/>
          </w:tcPr>
          <w:p w14:paraId="643522CD" w14:textId="77777777" w:rsidR="00E137C5" w:rsidRDefault="00E137C5" w:rsidP="00E137C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770" w:type="dxa"/>
          </w:tcPr>
          <w:p w14:paraId="6584FB12" w14:textId="77777777" w:rsidR="00E137C5" w:rsidRDefault="00E137C5" w:rsidP="00E137C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740" w:type="dxa"/>
          </w:tcPr>
          <w:p w14:paraId="39A0D142" w14:textId="77777777" w:rsidR="00E137C5" w:rsidRDefault="00E137C5" w:rsidP="00E137C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3619" w:type="dxa"/>
          </w:tcPr>
          <w:p w14:paraId="6988A425" w14:textId="77777777" w:rsidR="00E137C5" w:rsidRDefault="00E137C5" w:rsidP="00E137C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</w:tbl>
    <w:p w14:paraId="48B327B4" w14:textId="77777777" w:rsidR="00E137C5" w:rsidRPr="00B52F97" w:rsidRDefault="00E137C5" w:rsidP="00E137C5">
      <w:pPr>
        <w:bidi w:val="0"/>
        <w:rPr>
          <w:sz w:val="24"/>
          <w:szCs w:val="24"/>
        </w:rPr>
      </w:pPr>
    </w:p>
    <w:sectPr w:rsidR="00E137C5" w:rsidRPr="00B52F97" w:rsidSect="00E01FE8">
      <w:headerReference w:type="default" r:id="rId8"/>
      <w:footerReference w:type="default" r:id="rId9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6946A8" w14:textId="77777777" w:rsidR="00081E07" w:rsidRDefault="00081E07" w:rsidP="00340EFE">
      <w:pPr>
        <w:spacing w:after="0" w:line="240" w:lineRule="auto"/>
      </w:pPr>
      <w:r>
        <w:separator/>
      </w:r>
    </w:p>
  </w:endnote>
  <w:endnote w:type="continuationSeparator" w:id="0">
    <w:p w14:paraId="590A373E" w14:textId="77777777" w:rsidR="00081E07" w:rsidRDefault="00081E07" w:rsidP="00340E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single" w:sz="18" w:space="0" w:color="808080" w:themeColor="background1" w:themeShade="80"/>
        <w:insideV w:val="single" w:sz="18" w:space="0" w:color="808080" w:themeColor="background1" w:themeShade="80"/>
      </w:tblBorders>
      <w:tblLook w:val="04A0" w:firstRow="1" w:lastRow="0" w:firstColumn="1" w:lastColumn="0" w:noHBand="0" w:noVBand="1"/>
    </w:tblPr>
    <w:tblGrid>
      <w:gridCol w:w="893"/>
      <w:gridCol w:w="7629"/>
    </w:tblGrid>
    <w:tr w:rsidR="00C75E1F" w14:paraId="119261D0" w14:textId="77777777">
      <w:tc>
        <w:tcPr>
          <w:tcW w:w="918" w:type="dxa"/>
        </w:tcPr>
        <w:p w14:paraId="01C038ED" w14:textId="77777777" w:rsidR="00C75E1F" w:rsidRDefault="00081E07">
          <w:pPr>
            <w:pStyle w:val="Footer"/>
            <w:jc w:val="right"/>
            <w:rPr>
              <w:b/>
              <w:color w:val="4F81BD" w:themeColor="accent1"/>
              <w:sz w:val="32"/>
              <w:szCs w:val="32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5F74D6" w:rsidRPr="005F74D6">
            <w:rPr>
              <w:b/>
              <w:noProof/>
              <w:color w:val="4F81BD" w:themeColor="accent1"/>
              <w:sz w:val="32"/>
              <w:szCs w:val="32"/>
              <w:rtl/>
            </w:rPr>
            <w:t>1</w:t>
          </w:r>
          <w:r>
            <w:rPr>
              <w:b/>
              <w:noProof/>
              <w:color w:val="4F81BD" w:themeColor="accent1"/>
              <w:sz w:val="32"/>
              <w:szCs w:val="32"/>
            </w:rPr>
            <w:fldChar w:fldCharType="end"/>
          </w:r>
        </w:p>
      </w:tc>
      <w:tc>
        <w:tcPr>
          <w:tcW w:w="7938" w:type="dxa"/>
        </w:tcPr>
        <w:p w14:paraId="46548DDA" w14:textId="33AA2973" w:rsidR="00C75E1F" w:rsidRPr="00DC710C" w:rsidRDefault="00320553" w:rsidP="00C75E1F">
          <w:pPr>
            <w:rPr>
              <w:iCs/>
            </w:rPr>
          </w:pPr>
          <w:hyperlink r:id="rId1" w:history="1">
            <w:r w:rsidR="00C75E1F" w:rsidRPr="00320553">
              <w:rPr>
                <w:rStyle w:val="Hyperlink"/>
                <w:rFonts w:ascii="Arial" w:hAnsi="Arial" w:cs="Arial"/>
                <w:sz w:val="20"/>
                <w:szCs w:val="20"/>
              </w:rPr>
              <w:t>TRAINER'S BOX ®</w:t>
            </w:r>
          </w:hyperlink>
        </w:p>
        <w:p w14:paraId="34D2AF0D" w14:textId="77777777" w:rsidR="00C75E1F" w:rsidRDefault="00C75E1F">
          <w:pPr>
            <w:pStyle w:val="Footer"/>
          </w:pPr>
        </w:p>
      </w:tc>
    </w:tr>
  </w:tbl>
  <w:p w14:paraId="37BF251B" w14:textId="77777777" w:rsidR="00340EFE" w:rsidRDefault="00340EFE" w:rsidP="001B7A38">
    <w:pPr>
      <w:pStyle w:val="Footer"/>
      <w:bidi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D9A6CF" w14:textId="77777777" w:rsidR="00081E07" w:rsidRDefault="00081E07" w:rsidP="00340EFE">
      <w:pPr>
        <w:spacing w:after="0" w:line="240" w:lineRule="auto"/>
      </w:pPr>
      <w:r>
        <w:separator/>
      </w:r>
    </w:p>
  </w:footnote>
  <w:footnote w:type="continuationSeparator" w:id="0">
    <w:p w14:paraId="608A2CD5" w14:textId="77777777" w:rsidR="00081E07" w:rsidRDefault="00081E07" w:rsidP="00340E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bCs/>
        <w:rtl/>
      </w:rPr>
      <w:alias w:val="Title"/>
      <w:id w:val="262618740"/>
      <w:placeholder>
        <w:docPart w:val="0BD199B5E1AE42BA8DAA385AAB2A95AF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14:paraId="0D20D4DA" w14:textId="77777777" w:rsidR="00340EFE" w:rsidRDefault="00880722" w:rsidP="00C75E1F">
        <w:pPr>
          <w:pStyle w:val="Header"/>
          <w:pBdr>
            <w:between w:val="single" w:sz="4" w:space="1" w:color="4F81BD" w:themeColor="accent1"/>
          </w:pBdr>
          <w:spacing w:line="276" w:lineRule="auto"/>
        </w:pPr>
        <w:r>
          <w:rPr>
            <w:b/>
            <w:bCs/>
          </w:rPr>
          <w:t>Customizable Trainer's Roster</w:t>
        </w:r>
      </w:p>
    </w:sdtContent>
  </w:sdt>
  <w:sdt>
    <w:sdtPr>
      <w:rPr>
        <w:rtl/>
      </w:rPr>
      <w:alias w:val="Date"/>
      <w:id w:val="262618741"/>
      <w:placeholder>
        <w:docPart w:val="4197C8287EE942A68D53FBD4DD252C2B"/>
      </w:placeholder>
      <w:dataBinding w:prefixMappings="xmlns:ns0='http://schemas.microsoft.com/office/2006/coverPageProps'" w:xpath="/ns0:CoverPageProperties[1]/ns0:PublishDate[1]" w:storeItemID="{55AF091B-3C7A-41E3-B477-F2FDAA23CFDA}"/>
      <w:date>
        <w:dateFormat w:val="MMMM d, yyyy"/>
        <w:lid w:val="en-US"/>
        <w:storeMappedDataAs w:val="dateTime"/>
        <w:calendar w:val="gregorian"/>
      </w:date>
    </w:sdtPr>
    <w:sdtEndPr/>
    <w:sdtContent>
      <w:p w14:paraId="3F925483" w14:textId="77777777" w:rsidR="00340EFE" w:rsidRDefault="00E137C5" w:rsidP="00C75E1F">
        <w:pPr>
          <w:pStyle w:val="Header"/>
          <w:pBdr>
            <w:between w:val="single" w:sz="4" w:space="1" w:color="4F81BD" w:themeColor="accent1"/>
          </w:pBdr>
          <w:spacing w:line="276" w:lineRule="auto"/>
          <w:jc w:val="center"/>
        </w:pPr>
        <w:r>
          <w:t>Template</w:t>
        </w:r>
      </w:p>
    </w:sdtContent>
  </w:sdt>
  <w:p w14:paraId="6BC0EA99" w14:textId="77777777" w:rsidR="00340EFE" w:rsidRDefault="00340EF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6508D"/>
    <w:multiLevelType w:val="multilevel"/>
    <w:tmpl w:val="1164A9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0NTYzNzA0N7A0tDBT0lEKTi0uzszPAykwrAUAA32/IywAAAA="/>
  </w:docVars>
  <w:rsids>
    <w:rsidRoot w:val="005F5394"/>
    <w:rsid w:val="00007F85"/>
    <w:rsid w:val="00081E07"/>
    <w:rsid w:val="001128AA"/>
    <w:rsid w:val="00151683"/>
    <w:rsid w:val="001B7A38"/>
    <w:rsid w:val="001E6F12"/>
    <w:rsid w:val="002500CF"/>
    <w:rsid w:val="002530DE"/>
    <w:rsid w:val="002547CC"/>
    <w:rsid w:val="00274AE9"/>
    <w:rsid w:val="002C7AC1"/>
    <w:rsid w:val="002E61E9"/>
    <w:rsid w:val="00320553"/>
    <w:rsid w:val="00340EFE"/>
    <w:rsid w:val="00351D14"/>
    <w:rsid w:val="00423960"/>
    <w:rsid w:val="004B15B6"/>
    <w:rsid w:val="005F5394"/>
    <w:rsid w:val="005F74D6"/>
    <w:rsid w:val="007551D1"/>
    <w:rsid w:val="007F786A"/>
    <w:rsid w:val="00880722"/>
    <w:rsid w:val="008F3DFD"/>
    <w:rsid w:val="00951BE0"/>
    <w:rsid w:val="00995CDF"/>
    <w:rsid w:val="00996C4F"/>
    <w:rsid w:val="009B4A4B"/>
    <w:rsid w:val="00A5483C"/>
    <w:rsid w:val="00B52F97"/>
    <w:rsid w:val="00BE4B50"/>
    <w:rsid w:val="00C13F55"/>
    <w:rsid w:val="00C75E1F"/>
    <w:rsid w:val="00C85A37"/>
    <w:rsid w:val="00D603CE"/>
    <w:rsid w:val="00DA7978"/>
    <w:rsid w:val="00DC5BC1"/>
    <w:rsid w:val="00E01FE8"/>
    <w:rsid w:val="00E11983"/>
    <w:rsid w:val="00E137C5"/>
    <w:rsid w:val="00E363A5"/>
    <w:rsid w:val="00F10A91"/>
    <w:rsid w:val="00F90BFD"/>
    <w:rsid w:val="00FB30B4"/>
    <w:rsid w:val="00FF2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E74B9F"/>
  <w15:docId w15:val="{57700B95-1F60-47AE-9C8A-03B0E8569C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30DE"/>
    <w:pPr>
      <w:bidi/>
    </w:pPr>
  </w:style>
  <w:style w:type="paragraph" w:styleId="Heading2">
    <w:name w:val="heading 2"/>
    <w:basedOn w:val="Normal"/>
    <w:link w:val="Heading2Char"/>
    <w:uiPriority w:val="9"/>
    <w:qFormat/>
    <w:rsid w:val="00FF22EE"/>
    <w:pPr>
      <w:bidi w:val="0"/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EF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0EFE"/>
  </w:style>
  <w:style w:type="paragraph" w:styleId="Footer">
    <w:name w:val="footer"/>
    <w:basedOn w:val="Normal"/>
    <w:link w:val="FooterChar"/>
    <w:uiPriority w:val="99"/>
    <w:unhideWhenUsed/>
    <w:rsid w:val="00340EF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0EFE"/>
  </w:style>
  <w:style w:type="paragraph" w:styleId="BalloonText">
    <w:name w:val="Balloon Text"/>
    <w:basedOn w:val="Normal"/>
    <w:link w:val="BalloonTextChar"/>
    <w:uiPriority w:val="99"/>
    <w:semiHidden/>
    <w:unhideWhenUsed/>
    <w:rsid w:val="00340E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EF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FF22EE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FF22EE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E137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E137C5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Hyperlink">
    <w:name w:val="Hyperlink"/>
    <w:basedOn w:val="DefaultParagraphFont"/>
    <w:uiPriority w:val="99"/>
    <w:unhideWhenUsed/>
    <w:rsid w:val="0032055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2055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trainersbox.net/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BD199B5E1AE42BA8DAA385AAB2A95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FB05A1-5834-4499-9AED-64FC1D984E05}"/>
      </w:docPartPr>
      <w:docPartBody>
        <w:p w:rsidR="00EE168C" w:rsidRDefault="00674C74" w:rsidP="00674C74">
          <w:pPr>
            <w:pStyle w:val="0BD199B5E1AE42BA8DAA385AAB2A95AF"/>
          </w:pPr>
          <w:r>
            <w:t>[Pick the date]</w:t>
          </w:r>
        </w:p>
      </w:docPartBody>
    </w:docPart>
    <w:docPart>
      <w:docPartPr>
        <w:name w:val="4197C8287EE942A68D53FBD4DD252C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BB0961-EC50-4CA7-ACD8-8F5C81F7A625}"/>
      </w:docPartPr>
      <w:docPartBody>
        <w:p w:rsidR="00EE168C" w:rsidRDefault="00674C74" w:rsidP="00674C74">
          <w:pPr>
            <w:pStyle w:val="4197C8287EE942A68D53FBD4DD252C2B"/>
          </w:pPr>
          <w:r>
            <w:t>[Pick the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E1CCD"/>
    <w:rsid w:val="0029425D"/>
    <w:rsid w:val="003E1CCD"/>
    <w:rsid w:val="00454698"/>
    <w:rsid w:val="00477A43"/>
    <w:rsid w:val="00674C74"/>
    <w:rsid w:val="009B2712"/>
    <w:rsid w:val="00AE05B3"/>
    <w:rsid w:val="00B408C0"/>
    <w:rsid w:val="00CE41DD"/>
    <w:rsid w:val="00EE168C"/>
    <w:rsid w:val="00F538F5"/>
    <w:rsid w:val="00FC2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4698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BD199B5E1AE42BA8DAA385AAB2A95AF">
    <w:name w:val="0BD199B5E1AE42BA8DAA385AAB2A95AF"/>
    <w:rsid w:val="00674C74"/>
    <w:pPr>
      <w:bidi/>
    </w:pPr>
  </w:style>
  <w:style w:type="paragraph" w:customStyle="1" w:styleId="4197C8287EE942A68D53FBD4DD252C2B">
    <w:name w:val="4197C8287EE942A68D53FBD4DD252C2B"/>
    <w:rsid w:val="00674C74"/>
    <w:pPr>
      <w:bidi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Template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5</Words>
  <Characters>14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50 Ways for Anger Management</vt:lpstr>
    </vt:vector>
  </TitlesOfParts>
  <Company>Acer</Company>
  <LinksUpToDate>false</LinksUpToDate>
  <CharactersWithSpaces>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stomizable Trainer's Roster</dc:title>
  <dc:creator>Valued Acer Customer</dc:creator>
  <cp:lastModifiedBy>Mohamed Salama</cp:lastModifiedBy>
  <cp:revision>6</cp:revision>
  <dcterms:created xsi:type="dcterms:W3CDTF">2015-07-29T14:23:00Z</dcterms:created>
  <dcterms:modified xsi:type="dcterms:W3CDTF">2021-05-22T10:41:00Z</dcterms:modified>
</cp:coreProperties>
</file>